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242B6" w14:textId="77777777" w:rsidR="002B4D44" w:rsidRDefault="002B4D44" w:rsidP="002B4D44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4B361CBA" w14:textId="77777777" w:rsidR="002B4D44" w:rsidRDefault="002B4D44" w:rsidP="002B4D44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75F8F8E3" w14:textId="77777777" w:rsidR="002B4D44" w:rsidRPr="002B4D44" w:rsidRDefault="002B4D44" w:rsidP="002B4D44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bookmarkStart w:id="0" w:name="_GoBack"/>
      <w:r w:rsidRPr="002B4D44"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bookmarkEnd w:id="0"/>
    <w:p w14:paraId="6B711D30" w14:textId="77777777" w:rsidR="002B4D44" w:rsidRDefault="002B4D44" w:rsidP="002B4D4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6D79BD0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7255F32F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5F4816" w14:textId="77777777" w:rsidR="002B4D44" w:rsidRDefault="002B4D44" w:rsidP="002B4D44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705D5120" w14:textId="77777777" w:rsidR="002B4D44" w:rsidRDefault="002B4D44" w:rsidP="002B4D44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46FE305C" w14:textId="77777777" w:rsidR="002B4D44" w:rsidRDefault="002B4D44" w:rsidP="002B4D44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20921D7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80B16D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423649D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D78F7C" w14:textId="77777777" w:rsidR="002B4D44" w:rsidRDefault="002B4D44" w:rsidP="002B4D44">
      <w:pPr>
        <w:pStyle w:val="Heading2"/>
      </w:pPr>
      <w:r>
        <w:t>Java Script</w:t>
      </w:r>
    </w:p>
    <w:p w14:paraId="54A8679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9A894E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52926EC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B14C71" w14:textId="77777777" w:rsidR="002B4D44" w:rsidRDefault="002B4D44" w:rsidP="002B4D44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6ACE7E10" w14:textId="77777777" w:rsidR="002B4D44" w:rsidRDefault="002B4D44" w:rsidP="002B4D44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EC7250D" w14:textId="77777777" w:rsidR="002B4D44" w:rsidRDefault="002B4D44" w:rsidP="002B4D44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8E5134E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2257E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B93E89A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4F3D0D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7EE6052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604C1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5E53B458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3A715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91A89CA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25084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BAD22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defines a division or a section in an HTML document.</w:t>
      </w:r>
    </w:p>
    <w:p w14:paraId="1F1DC80A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8FEA3E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is easily styled by using the class</w:t>
      </w:r>
    </w:p>
    <w:p w14:paraId="301A38B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FECFC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75AC1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58653E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7530E8C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5EA0F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951DDA6" w14:textId="77777777" w:rsidR="002B4D44" w:rsidRDefault="002B4D44" w:rsidP="002B4D4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4B112E1" w14:textId="77777777" w:rsidR="002B4D44" w:rsidRPr="001143D3" w:rsidRDefault="002B4D44" w:rsidP="002B4D44">
      <w:p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/>
        </w:rPr>
      </w:pPr>
      <w:r w:rsidRPr="001143D3">
        <w:rPr>
          <w:rFonts w:eastAsia="Times New Roman"/>
          <w:color w:val="111111"/>
          <w:sz w:val="24"/>
          <w:szCs w:val="24"/>
          <w:lang w:val="en-US" w:eastAsia="en-US"/>
        </w:rPr>
        <w:t>Relative - the element is positioned relative to its normal position.</w:t>
      </w:r>
    </w:p>
    <w:p w14:paraId="282E1908" w14:textId="77777777" w:rsidR="002B4D44" w:rsidRDefault="002B4D44" w:rsidP="002B4D44">
      <w:pPr>
        <w:shd w:val="clear" w:color="auto" w:fill="FFFFFF"/>
        <w:spacing w:line="240" w:lineRule="auto"/>
        <w:rPr>
          <w:rFonts w:eastAsia="Times New Roman"/>
          <w:color w:val="111111"/>
          <w:sz w:val="24"/>
          <w:szCs w:val="24"/>
          <w:lang w:val="en-US" w:eastAsia="en-US"/>
        </w:rPr>
      </w:pPr>
      <w:r w:rsidRPr="001143D3">
        <w:rPr>
          <w:rFonts w:eastAsia="Times New Roman"/>
          <w:color w:val="111111"/>
          <w:sz w:val="24"/>
          <w:szCs w:val="24"/>
          <w:lang w:val="en-US" w:eastAsia="en-US"/>
        </w:rPr>
        <w:t>Absolute - the element is positioned absolutely to its first positioned parent.</w:t>
      </w:r>
    </w:p>
    <w:p w14:paraId="0B8312D7" w14:textId="77777777" w:rsidR="002B4D44" w:rsidRDefault="002B4D44" w:rsidP="002B4D4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E7667CB" w14:textId="77777777" w:rsidR="002B4D44" w:rsidRDefault="002B4D44" w:rsidP="002B4D4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F78BE98" w14:textId="77777777" w:rsidR="002B4D44" w:rsidRDefault="002B4D44" w:rsidP="002B4D4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634C3F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214F4A3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DE7472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6626252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6C7786" w14:textId="77777777" w:rsidR="002B4D44" w:rsidRDefault="002B4D44" w:rsidP="002B4D44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>
        <w:rPr>
          <w:rFonts w:ascii="Verdana" w:hAnsi="Verdana"/>
          <w:color w:val="000000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5"/>
          <w:szCs w:val="25"/>
        </w:rPr>
        <w:t>opacity</w:t>
      </w:r>
      <w:r>
        <w:rPr>
          <w:rFonts w:ascii="Verdana" w:hAnsi="Verdana"/>
          <w:color w:val="000000"/>
          <w:shd w:val="clear" w:color="auto" w:fill="FFFFFF"/>
        </w:rPr>
        <w:t> property specifies the opacity/transparency of an element.</w:t>
      </w:r>
      <w:r w:rsidRPr="00F909C5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opacity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property can take a value from 0.0 - 1.0. The lower value, the more transparent. Which we use in my portfolio project.</w:t>
      </w:r>
    </w:p>
    <w:p w14:paraId="3C32438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55181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8ADF5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A7A98F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20A452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E4CC1A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AE9BD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29D04A3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C794E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z w:val="27"/>
          <w:szCs w:val="27"/>
          <w:shd w:val="clear" w:color="auto" w:fill="FFFFFF"/>
        </w:rPr>
        <w:t>React Native is written entirely in </w:t>
      </w:r>
      <w:r>
        <w:rPr>
          <w:rStyle w:val="Strong"/>
          <w:color w:val="111111"/>
          <w:sz w:val="27"/>
          <w:szCs w:val="27"/>
          <w:shd w:val="clear" w:color="auto" w:fill="FFFFFF"/>
        </w:rPr>
        <w:t>JavaScript</w:t>
      </w:r>
      <w:r>
        <w:rPr>
          <w:color w:val="111111"/>
          <w:sz w:val="27"/>
          <w:szCs w:val="27"/>
          <w:shd w:val="clear" w:color="auto" w:fill="FFFFFF"/>
        </w:rPr>
        <w:t> using React.</w:t>
      </w:r>
    </w:p>
    <w:p w14:paraId="7FA8BB9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313686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6055BA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9A7050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DD36196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539DFE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FE105B2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A4513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F909C5">
        <w:rPr>
          <w:rFonts w:ascii="Muli" w:eastAsia="Muli" w:hAnsi="Muli" w:cs="Muli"/>
          <w:sz w:val="24"/>
          <w:szCs w:val="24"/>
        </w:rPr>
        <w:t>snack.expo.i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s the online editor  we are using for creating our apps in React Native Framework</w:t>
      </w:r>
    </w:p>
    <w:p w14:paraId="48CC4C66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9BBF57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52086816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8DFB0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CE3BF4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2E56DF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4C76C72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983D8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444444"/>
          <w:shd w:val="clear" w:color="auto" w:fill="FFFFFF"/>
        </w:rPr>
        <w:t>The basic points that you need to consider while strategizing your mobile app testing efforts are: Testing on a real device is always the best decision for your mobile app testing.</w:t>
      </w:r>
    </w:p>
    <w:p w14:paraId="387D8EB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D96D3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404D5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E40BCD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6FA5815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603748" w14:textId="09D4EBF1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noProof/>
          <w:sz w:val="24"/>
          <w:szCs w:val="24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77409E" wp14:editId="7DA1FAE3">
                <wp:simplePos x="0" y="0"/>
                <wp:positionH relativeFrom="column">
                  <wp:posOffset>38100</wp:posOffset>
                </wp:positionH>
                <wp:positionV relativeFrom="paragraph">
                  <wp:posOffset>829310</wp:posOffset>
                </wp:positionV>
                <wp:extent cx="6305550" cy="101950"/>
                <wp:effectExtent l="57150" t="19050" r="76200" b="889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305550" cy="1019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72BEA" id="Rectangle 1" o:spid="_x0000_s1026" style="position:absolute;margin-left:3pt;margin-top:65.3pt;width:496.5pt;height:8.05pt;rotation:18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rFonts w:ascii="Muli" w:eastAsia="Muli" w:hAnsi="Muli" w:cs="Muli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C1FCCB2" wp14:editId="5D409965">
                <wp:extent cx="5486400" cy="320040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6C07AEB1" id="Canvas 2" o:spid="_x0000_s1026" editas="canvas" style="width:6in;height:252pt;mso-position-horizontal-relative:char;mso-position-vertical-relative:line" coordsize="548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2004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5359A0C" w14:textId="61FEEAA8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463B6D9" w14:textId="3BED813E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z w:val="27"/>
          <w:szCs w:val="27"/>
          <w:shd w:val="clear" w:color="auto" w:fill="FFFFFF"/>
        </w:rPr>
        <w:t xml:space="preserve">The render method contains the JSX template of the app comprised of all elements or components. JSX full form </w:t>
      </w:r>
      <w:proofErr w:type="spellStart"/>
      <w:r>
        <w:rPr>
          <w:color w:val="111111"/>
          <w:sz w:val="27"/>
          <w:szCs w:val="27"/>
          <w:shd w:val="clear" w:color="auto" w:fill="FFFFFF"/>
        </w:rPr>
        <w:t>javscript</w:t>
      </w:r>
      <w:proofErr w:type="spellEnd"/>
      <w:r>
        <w:rPr>
          <w:color w:val="111111"/>
          <w:sz w:val="27"/>
          <w:szCs w:val="27"/>
          <w:shd w:val="clear" w:color="auto" w:fill="FFFFFF"/>
        </w:rPr>
        <w:t xml:space="preserve"> xml. </w:t>
      </w:r>
    </w:p>
    <w:p w14:paraId="206A594F" w14:textId="1BCD7274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F0E133" w14:textId="0CA97A98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FC2F86" w14:textId="7F2635F5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B82B40" w14:textId="7FD1286C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6034F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7FDC546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9EAC2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C3EA7E2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BB7BE4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8CBE28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67E6AF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PinkButton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</w:t>
      </w:r>
    </w:p>
    <w:p w14:paraId="7409C5D3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{</w:t>
      </w:r>
    </w:p>
    <w:p w14:paraId="35F73267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(</w:t>
      </w:r>
      <w:proofErr w:type="gramEnd"/>
    </w:p>
    <w:p w14:paraId="675571E8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&lt;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title=</w:t>
      </w:r>
      <w:r w:rsidRPr="001143D3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click me"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color=</w:t>
      </w:r>
      <w:r w:rsidRPr="001143D3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pink"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/&gt;</w:t>
      </w:r>
    </w:p>
    <w:p w14:paraId="53FFBEFA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</w:p>
    <w:p w14:paraId="154E53AA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</w:t>
      </w:r>
    </w:p>
    <w:p w14:paraId="78EC683C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2067D0F1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49C76CDD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02A846C9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</w:p>
    <w:p w14:paraId="0CB04119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 {</w:t>
      </w:r>
    </w:p>
    <w:p w14:paraId="60BE18C6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</w:t>
      </w:r>
    </w:p>
    <w:p w14:paraId="77C959B4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028353FE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proofErr w:type="spell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marginTop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 </w:t>
      </w:r>
      <w:r w:rsidRPr="001143D3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50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}&gt;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My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first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/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0339E5A8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proofErr w:type="spellStart"/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PinkButton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/&gt;</w:t>
      </w:r>
    </w:p>
    <w:p w14:paraId="5F2C2237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proofErr w:type="spellStart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marginTop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 </w:t>
      </w:r>
      <w:r w:rsidRPr="001143D3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80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}&gt;</w:t>
      </w:r>
    </w:p>
    <w:p w14:paraId="3B29940F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proofErr w:type="spellStart"/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PinkButton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/&gt;</w:t>
      </w:r>
    </w:p>
    <w:p w14:paraId="4521CDDA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lastRenderedPageBreak/>
        <w:t>        &lt;/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3CE30C32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</w:t>
      </w:r>
    </w:p>
    <w:p w14:paraId="6D57B87F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594DD446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/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19D57040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;</w:t>
      </w:r>
    </w:p>
    <w:p w14:paraId="2C401387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3139F870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17FCA4BA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482459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A74DB0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5C2D3C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1840178A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D3BA35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E9B827B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E99301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B983FA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PinkButton</w:t>
      </w:r>
      <w:proofErr w:type="spell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</w:p>
    <w:p w14:paraId="0508D5E8" w14:textId="77777777" w:rsidR="002B4D44" w:rsidRPr="001143D3" w:rsidRDefault="002B4D44" w:rsidP="002B4D4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proofErr w:type="gramEnd"/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1143D3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1143D3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</w:p>
    <w:p w14:paraId="3F02CEB8" w14:textId="77777777" w:rsidR="002B4D44" w:rsidRDefault="002B4D44" w:rsidP="002B4D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</w:rPr>
        <w:t>ar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various components in my first app that I designed</w:t>
      </w:r>
    </w:p>
    <w:p w14:paraId="00000060" w14:textId="074048B7" w:rsidR="00173A24" w:rsidRPr="002B4D44" w:rsidRDefault="00173A24" w:rsidP="002B4D44">
      <w:pPr>
        <w:rPr>
          <w:u w:val="double"/>
          <w:vertAlign w:val="subscript"/>
        </w:rPr>
      </w:pPr>
    </w:p>
    <w:sectPr w:rsidR="00173A24" w:rsidRPr="002B4D4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5635FDB"/>
    <w:multiLevelType w:val="hybridMultilevel"/>
    <w:tmpl w:val="5A06E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16A3B"/>
    <w:multiLevelType w:val="multilevel"/>
    <w:tmpl w:val="516AC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mailingLabel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43D3"/>
    <w:rsid w:val="00140F2B"/>
    <w:rsid w:val="00173A24"/>
    <w:rsid w:val="002B4D44"/>
    <w:rsid w:val="00914673"/>
    <w:rsid w:val="009526BB"/>
    <w:rsid w:val="00AE795C"/>
    <w:rsid w:val="00BE52D0"/>
    <w:rsid w:val="00F909C5"/>
    <w:rsid w:val="00FB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F909C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909C5"/>
    <w:rPr>
      <w:b/>
      <w:bCs/>
    </w:rPr>
  </w:style>
  <w:style w:type="paragraph" w:styleId="ListParagraph">
    <w:name w:val="List Paragraph"/>
    <w:basedOn w:val="Normal"/>
    <w:uiPriority w:val="34"/>
    <w:qFormat/>
    <w:rsid w:val="002B4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6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29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9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iShirely</dc:creator>
  <cp:lastModifiedBy>StephiShirely</cp:lastModifiedBy>
  <cp:revision>2</cp:revision>
  <dcterms:created xsi:type="dcterms:W3CDTF">2021-05-22T12:17:00Z</dcterms:created>
  <dcterms:modified xsi:type="dcterms:W3CDTF">2021-05-22T12:17:00Z</dcterms:modified>
</cp:coreProperties>
</file>